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11205F52" w:rsidR="00501E3D" w:rsidRPr="001234C8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</w:t>
      </w:r>
      <w:r w:rsidRPr="001234C8">
        <w:rPr>
          <w:rFonts w:ascii="Calibri" w:hAnsi="Calibri" w:cs="Calibri"/>
          <w:color w:val="000000" w:themeColor="text1"/>
          <w:sz w:val="40"/>
          <w:szCs w:val="40"/>
        </w:rPr>
        <w:t xml:space="preserve">. </w:t>
      </w:r>
      <w:r w:rsidR="001234C8" w:rsidRPr="001234C8">
        <w:rPr>
          <w:rFonts w:ascii="Calibri" w:hAnsi="Calibri" w:cs="Calibri"/>
          <w:color w:val="000000" w:themeColor="text1"/>
          <w:sz w:val="40"/>
          <w:szCs w:val="40"/>
        </w:rPr>
        <w:t>1</w:t>
      </w:r>
    </w:p>
    <w:p w14:paraId="208FF390" w14:textId="77777777" w:rsidR="00501E3D" w:rsidRPr="001234C8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D7F9A2D" w14:textId="77777777" w:rsidR="00501E3D" w:rsidRPr="001234C8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1234C8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334A9966" w14:textId="77777777" w:rsidR="00501E3D" w:rsidRPr="001234C8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FEBAADB" w14:textId="4EE47807" w:rsidR="00501E3D" w:rsidRPr="001234C8" w:rsidRDefault="00501E3D" w:rsidP="00501E3D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1234C8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592825" w:rsidRPr="001234C8">
        <w:rPr>
          <w:rFonts w:ascii="Calibri" w:hAnsi="Calibri" w:cs="Calibri"/>
          <w:color w:val="000000" w:themeColor="text1"/>
          <w:sz w:val="40"/>
          <w:szCs w:val="40"/>
        </w:rPr>
        <w:t>Q</w:t>
      </w:r>
      <w:r w:rsidRPr="001234C8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1234C8" w:rsidRPr="001234C8">
        <w:rPr>
          <w:rFonts w:ascii="Calibri" w:hAnsi="Calibri" w:cs="Calibri"/>
          <w:color w:val="000000" w:themeColor="text1"/>
          <w:sz w:val="40"/>
          <w:szCs w:val="40"/>
        </w:rPr>
        <w:t>902174</w:t>
      </w:r>
    </w:p>
    <w:p w14:paraId="1F06745E" w14:textId="77777777" w:rsidR="00501E3D" w:rsidRPr="001234C8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55AB07B3" w14:textId="77777777" w:rsidR="00501E3D" w:rsidRPr="001234C8" w:rsidRDefault="00501E3D" w:rsidP="00501E3D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1234C8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1D5337CB" w14:textId="77777777" w:rsidR="00501E3D" w:rsidRPr="001234C8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62C5E649" w14:textId="167D508F" w:rsidR="00501E3D" w:rsidRPr="001234C8" w:rsidRDefault="001234C8" w:rsidP="00501E3D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1234C8">
        <w:rPr>
          <w:rFonts w:ascii="Calibri" w:hAnsi="Calibri" w:cs="Calibri"/>
          <w:b/>
          <w:color w:val="000000" w:themeColor="text1"/>
          <w:sz w:val="40"/>
          <w:szCs w:val="40"/>
        </w:rPr>
        <w:t>VEHICLE UPFITTING FABRICATION SERVIC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4771DF98" w:rsidR="00501E3D" w:rsidRPr="00501E3D" w:rsidRDefault="00501E3D" w:rsidP="00A1464D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1234C8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RF</w:t>
            </w:r>
            <w:r w:rsidR="00592825" w:rsidRPr="001234C8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1234C8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Pr="001234C8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RF</w:t>
            </w:r>
            <w:r w:rsidR="00592825" w:rsidRPr="001234C8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1234C8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264AFEE4" w:rsidR="003049BB" w:rsidRDefault="003049BB" w:rsidP="00501E3D">
      <w:pPr>
        <w:rPr>
          <w:rFonts w:ascii="Calibri" w:hAnsi="Calibri" w:cs="Calibri"/>
          <w:b/>
          <w:color w:val="FFFFFF" w:themeColor="background1"/>
          <w:sz w:val="24"/>
          <w:szCs w:val="24"/>
        </w:rPr>
      </w:pPr>
    </w:p>
    <w:p w14:paraId="262125E1" w14:textId="60B6F34A" w:rsidR="008D5DDC" w:rsidRDefault="008D5DDC" w:rsidP="00501E3D">
      <w:pPr>
        <w:rPr>
          <w:rFonts w:ascii="Calibri" w:hAnsi="Calibri" w:cs="Calibri"/>
          <w:b/>
          <w:color w:val="FFFFFF" w:themeColor="background1"/>
          <w:sz w:val="24"/>
          <w:szCs w:val="24"/>
        </w:rPr>
      </w:pPr>
    </w:p>
    <w:p w14:paraId="65A053D1" w14:textId="52BC7561" w:rsidR="008D5DDC" w:rsidRDefault="008D5DDC" w:rsidP="00501E3D">
      <w:pPr>
        <w:rPr>
          <w:rFonts w:ascii="Calibri" w:hAnsi="Calibri" w:cs="Calibri"/>
          <w:b/>
          <w:color w:val="FFFFFF" w:themeColor="background1"/>
          <w:sz w:val="24"/>
          <w:szCs w:val="24"/>
        </w:rPr>
      </w:pPr>
    </w:p>
    <w:p w14:paraId="22EFFF21" w14:textId="6C1B5640" w:rsidR="008D5DDC" w:rsidRDefault="008D5DDC" w:rsidP="00501E3D">
      <w:pPr>
        <w:rPr>
          <w:rFonts w:ascii="Calibri" w:hAnsi="Calibri" w:cs="Calibri"/>
          <w:b/>
          <w:color w:val="FFFFFF" w:themeColor="background1"/>
          <w:sz w:val="24"/>
          <w:szCs w:val="24"/>
        </w:rPr>
      </w:pPr>
    </w:p>
    <w:p w14:paraId="6FC8B71B" w14:textId="02256958" w:rsidR="008D5DDC" w:rsidRDefault="008D5DDC" w:rsidP="00501E3D">
      <w:pPr>
        <w:rPr>
          <w:rFonts w:ascii="Calibri" w:hAnsi="Calibri" w:cs="Calibri"/>
          <w:b/>
          <w:color w:val="FFFFFF" w:themeColor="background1"/>
          <w:sz w:val="24"/>
          <w:szCs w:val="24"/>
        </w:rPr>
      </w:pPr>
    </w:p>
    <w:p w14:paraId="2575C579" w14:textId="77777777" w:rsidR="008D5DDC" w:rsidRDefault="008D5DDC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34E614EE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 xml:space="preserve">The following </w:t>
      </w:r>
      <w:r w:rsidRPr="001234C8">
        <w:rPr>
          <w:rFonts w:ascii="Calibri" w:hAnsi="Calibri" w:cs="Calibri"/>
          <w:b/>
          <w:color w:val="000000" w:themeColor="text1"/>
        </w:rPr>
        <w:t xml:space="preserve">Section </w:t>
      </w:r>
      <w:r w:rsidR="008F465E" w:rsidRPr="001234C8">
        <w:rPr>
          <w:rFonts w:ascii="Calibri" w:hAnsi="Calibri" w:cs="Calibri"/>
          <w:b/>
          <w:color w:val="000000" w:themeColor="text1"/>
        </w:rPr>
        <w:t>has</w:t>
      </w:r>
      <w:r w:rsidRPr="001234C8">
        <w:rPr>
          <w:rFonts w:ascii="Calibri" w:hAnsi="Calibri" w:cs="Calibri"/>
          <w:b/>
          <w:color w:val="000000" w:themeColor="text1"/>
        </w:rPr>
        <w:t xml:space="preserve"> been </w:t>
      </w:r>
      <w:r>
        <w:rPr>
          <w:rFonts w:ascii="Calibri" w:hAnsi="Calibri" w:cs="Calibri"/>
          <w:b/>
        </w:rPr>
        <w:t xml:space="preserve">modified or revised </w:t>
      </w:r>
      <w:r w:rsidRPr="00985AE1">
        <w:rPr>
          <w:rFonts w:ascii="Calibri" w:hAnsi="Calibri" w:cs="Calibri"/>
          <w:b/>
        </w:rPr>
        <w:t xml:space="preserve">as shown below.  </w:t>
      </w:r>
      <w:r w:rsidRPr="00985AE1">
        <w:rPr>
          <w:rFonts w:ascii="Calibri" w:hAnsi="Calibri" w:cs="Calibri"/>
        </w:rPr>
        <w:t xml:space="preserve">Changes made to the original </w:t>
      </w:r>
      <w:r w:rsidRPr="001234C8">
        <w:rPr>
          <w:rFonts w:ascii="Calibri" w:hAnsi="Calibri" w:cs="Calibri"/>
          <w:color w:val="000000" w:themeColor="text1"/>
        </w:rPr>
        <w:t>RF</w:t>
      </w:r>
      <w:r w:rsidR="008F465E" w:rsidRPr="001234C8">
        <w:rPr>
          <w:rFonts w:ascii="Calibri" w:hAnsi="Calibri" w:cs="Calibri"/>
          <w:color w:val="000000" w:themeColor="text1"/>
        </w:rPr>
        <w:t>Q</w:t>
      </w:r>
      <w:r w:rsidRPr="001234C8">
        <w:rPr>
          <w:rFonts w:ascii="Calibri" w:hAnsi="Calibri" w:cs="Calibri"/>
          <w:color w:val="000000" w:themeColor="text1"/>
        </w:rPr>
        <w:t xml:space="preserve"> </w:t>
      </w:r>
      <w:r w:rsidRPr="00985AE1">
        <w:rPr>
          <w:rFonts w:ascii="Calibri" w:hAnsi="Calibri" w:cs="Calibri"/>
        </w:rPr>
        <w:t xml:space="preserve">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32BF443C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1234C8">
        <w:rPr>
          <w:rFonts w:ascii="Calibri" w:hAnsi="Calibri" w:cs="Calibri"/>
          <w:b/>
          <w:color w:val="000000" w:themeColor="text1"/>
        </w:rPr>
        <w:t>Page</w:t>
      </w:r>
      <w:r w:rsidR="001234C8" w:rsidRPr="001234C8">
        <w:rPr>
          <w:rFonts w:ascii="Calibri" w:hAnsi="Calibri" w:cs="Calibri"/>
          <w:b/>
          <w:color w:val="000000" w:themeColor="text1"/>
        </w:rPr>
        <w:t>s</w:t>
      </w:r>
      <w:r w:rsidRPr="001234C8">
        <w:rPr>
          <w:rFonts w:ascii="Calibri" w:hAnsi="Calibri" w:cs="Calibri"/>
          <w:b/>
          <w:color w:val="000000" w:themeColor="text1"/>
        </w:rPr>
        <w:t xml:space="preserve"> </w:t>
      </w:r>
      <w:r w:rsidR="001234C8" w:rsidRPr="001234C8">
        <w:rPr>
          <w:rFonts w:ascii="Calibri" w:hAnsi="Calibri" w:cs="Calibri"/>
          <w:b/>
          <w:color w:val="000000" w:themeColor="text1"/>
        </w:rPr>
        <w:t>5-8</w:t>
      </w:r>
      <w:r w:rsidRPr="001234C8">
        <w:rPr>
          <w:rFonts w:ascii="Calibri" w:hAnsi="Calibri" w:cs="Calibri"/>
          <w:b/>
          <w:color w:val="000000" w:themeColor="text1"/>
        </w:rPr>
        <w:t xml:space="preserve"> of the </w:t>
      </w:r>
      <w:r w:rsidR="00DC18BB" w:rsidRPr="001234C8">
        <w:rPr>
          <w:rFonts w:ascii="Calibri" w:hAnsi="Calibri" w:cs="Calibri"/>
          <w:b/>
          <w:color w:val="000000" w:themeColor="text1"/>
        </w:rPr>
        <w:t>RFQ</w:t>
      </w:r>
      <w:r w:rsidRPr="001234C8">
        <w:rPr>
          <w:rFonts w:ascii="Calibri" w:hAnsi="Calibri" w:cs="Calibri"/>
          <w:b/>
          <w:color w:val="000000" w:themeColor="text1"/>
        </w:rPr>
        <w:t xml:space="preserve">, Section </w:t>
      </w:r>
      <w:r w:rsidR="001234C8" w:rsidRPr="001234C8">
        <w:rPr>
          <w:rFonts w:ascii="Calibri" w:hAnsi="Calibri" w:cs="Calibri"/>
          <w:b/>
          <w:color w:val="000000" w:themeColor="text1"/>
        </w:rPr>
        <w:t>D</w:t>
      </w:r>
      <w:r w:rsidRPr="001234C8">
        <w:rPr>
          <w:rFonts w:ascii="Calibri" w:hAnsi="Calibri" w:cs="Calibri"/>
          <w:b/>
          <w:color w:val="000000" w:themeColor="text1"/>
        </w:rPr>
        <w:t xml:space="preserve"> (</w:t>
      </w:r>
      <w:r w:rsidR="001234C8" w:rsidRPr="001234C8">
        <w:rPr>
          <w:rFonts w:ascii="Calibri" w:hAnsi="Calibri" w:cs="Calibri"/>
          <w:b/>
          <w:color w:val="000000" w:themeColor="text1"/>
        </w:rPr>
        <w:t>Specific Requirements</w:t>
      </w:r>
      <w:r w:rsidRPr="001234C8">
        <w:rPr>
          <w:rFonts w:ascii="Calibri" w:hAnsi="Calibri" w:cs="Calibri"/>
          <w:b/>
          <w:color w:val="000000" w:themeColor="text1"/>
        </w:rPr>
        <w:t>), i</w:t>
      </w:r>
      <w:r w:rsidR="001234C8" w:rsidRPr="001234C8">
        <w:rPr>
          <w:rFonts w:ascii="Calibri" w:hAnsi="Calibri" w:cs="Calibri"/>
          <w:b/>
          <w:color w:val="000000" w:themeColor="text1"/>
        </w:rPr>
        <w:t>s</w:t>
      </w:r>
      <w:r w:rsidRPr="001234C8">
        <w:rPr>
          <w:rFonts w:ascii="Calibri" w:hAnsi="Calibri" w:cs="Calibri"/>
          <w:b/>
          <w:color w:val="000000" w:themeColor="text1"/>
        </w:rPr>
        <w:t xml:space="preserve"> revised </w:t>
      </w:r>
      <w:r>
        <w:rPr>
          <w:rFonts w:ascii="Calibri" w:hAnsi="Calibri" w:cs="Calibri"/>
          <w:b/>
        </w:rPr>
        <w:t xml:space="preserve">as follows:  </w:t>
      </w:r>
    </w:p>
    <w:p w14:paraId="45B89DDC" w14:textId="0DE5507D" w:rsidR="001234C8" w:rsidRPr="001234C8" w:rsidRDefault="001234C8" w:rsidP="001234C8">
      <w:pPr>
        <w:pStyle w:val="Heading2"/>
        <w:ind w:left="1440" w:hanging="720"/>
        <w:jc w:val="left"/>
        <w:rPr>
          <w:rFonts w:asciiTheme="minorHAnsi" w:hAnsiTheme="minorHAnsi" w:cstheme="minorHAnsi"/>
          <w:b w:val="0"/>
          <w:bCs/>
          <w:sz w:val="24"/>
          <w:szCs w:val="24"/>
          <w:u w:val="none"/>
        </w:rPr>
      </w:pPr>
      <w:bookmarkStart w:id="0" w:name="_Toc127364286"/>
      <w:r w:rsidRPr="001234C8">
        <w:rPr>
          <w:rFonts w:asciiTheme="minorHAnsi" w:hAnsiTheme="minorHAnsi" w:cstheme="minorHAnsi"/>
          <w:b w:val="0"/>
          <w:bCs/>
          <w:sz w:val="24"/>
          <w:szCs w:val="24"/>
          <w:u w:val="none"/>
        </w:rPr>
        <w:t>D.</w:t>
      </w:r>
      <w:r w:rsidRPr="001234C8">
        <w:rPr>
          <w:rFonts w:asciiTheme="minorHAnsi" w:hAnsiTheme="minorHAnsi" w:cstheme="minorHAnsi"/>
          <w:b w:val="0"/>
          <w:bCs/>
          <w:sz w:val="24"/>
          <w:szCs w:val="24"/>
          <w:u w:val="none"/>
        </w:rPr>
        <w:tab/>
      </w:r>
      <w:r w:rsidRPr="001234C8">
        <w:rPr>
          <w:rFonts w:asciiTheme="minorHAnsi" w:hAnsiTheme="minorHAnsi" w:cstheme="minorHAnsi"/>
          <w:b w:val="0"/>
          <w:bCs/>
          <w:sz w:val="24"/>
          <w:szCs w:val="24"/>
        </w:rPr>
        <w:t>SPECIFIC REQUIREMENTS</w:t>
      </w:r>
      <w:bookmarkEnd w:id="0"/>
    </w:p>
    <w:p w14:paraId="53C41632" w14:textId="1D375119" w:rsidR="001234C8" w:rsidRPr="001234C8" w:rsidRDefault="001234C8" w:rsidP="001234C8">
      <w:pPr>
        <w:pStyle w:val="ListParagraph"/>
        <w:ind w:left="1440" w:hanging="720"/>
        <w:rPr>
          <w:rFonts w:ascii="Calibri" w:hAnsi="Calibri" w:cs="Calibri"/>
          <w:sz w:val="24"/>
          <w:szCs w:val="24"/>
        </w:rPr>
      </w:pPr>
    </w:p>
    <w:p w14:paraId="461DBF30" w14:textId="0D356082" w:rsidR="001234C8" w:rsidRDefault="001234C8" w:rsidP="001234C8">
      <w:pPr>
        <w:pStyle w:val="ListParagraph"/>
        <w:numPr>
          <w:ilvl w:val="2"/>
          <w:numId w:val="3"/>
        </w:numPr>
        <w:rPr>
          <w:rFonts w:ascii="Calibri" w:hAnsi="Calibri" w:cs="Calibri"/>
          <w:sz w:val="24"/>
          <w:szCs w:val="24"/>
        </w:rPr>
      </w:pPr>
      <w:r w:rsidRPr="001234C8">
        <w:rPr>
          <w:rFonts w:ascii="Calibri" w:hAnsi="Calibri" w:cs="Calibri"/>
          <w:sz w:val="24"/>
          <w:szCs w:val="24"/>
        </w:rPr>
        <w:t>Contractor must provide vehicle upfitting fabrication services, including, but not limited to, installation and configuration of the listed parts under the following vehicle categories:</w:t>
      </w:r>
    </w:p>
    <w:p w14:paraId="171B9DFB" w14:textId="77777777" w:rsidR="001234C8" w:rsidRDefault="001234C8" w:rsidP="001234C8">
      <w:pPr>
        <w:pStyle w:val="ListParagraph"/>
        <w:ind w:left="2160"/>
        <w:rPr>
          <w:rFonts w:ascii="Calibri" w:hAnsi="Calibri" w:cs="Calibri"/>
          <w:sz w:val="24"/>
          <w:szCs w:val="24"/>
        </w:rPr>
      </w:pPr>
    </w:p>
    <w:p w14:paraId="6EFDAFDC" w14:textId="77777777" w:rsidR="001234C8" w:rsidRPr="001234C8" w:rsidRDefault="001234C8" w:rsidP="001234C8">
      <w:pPr>
        <w:pStyle w:val="ListParagraph"/>
        <w:numPr>
          <w:ilvl w:val="3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1234C8">
        <w:rPr>
          <w:rFonts w:asciiTheme="minorHAnsi" w:hAnsiTheme="minorHAnsi" w:cstheme="minorHAnsi"/>
          <w:sz w:val="24"/>
          <w:szCs w:val="24"/>
        </w:rPr>
        <w:t xml:space="preserve">Full Patrol Vehicle Install </w:t>
      </w:r>
      <w:r w:rsidRPr="001234C8">
        <w:rPr>
          <w:rFonts w:asciiTheme="minorHAnsi" w:hAnsiTheme="minorHAnsi" w:cstheme="minorHAnsi"/>
          <w:color w:val="000000"/>
          <w:sz w:val="24"/>
          <w:szCs w:val="24"/>
        </w:rPr>
        <w:t>on a Dodge Charger:</w:t>
      </w:r>
    </w:p>
    <w:tbl>
      <w:tblPr>
        <w:tblW w:w="9116" w:type="dxa"/>
        <w:tblInd w:w="1548" w:type="dxa"/>
        <w:tblLook w:val="04A0" w:firstRow="1" w:lastRow="0" w:firstColumn="1" w:lastColumn="0" w:noHBand="0" w:noVBand="1"/>
      </w:tblPr>
      <w:tblGrid>
        <w:gridCol w:w="1940"/>
        <w:gridCol w:w="1973"/>
        <w:gridCol w:w="4180"/>
        <w:gridCol w:w="1023"/>
      </w:tblGrid>
      <w:tr w:rsidR="001234C8" w:rsidRPr="007F447F" w14:paraId="22C14822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507D5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anufacturer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E5342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rt #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0F2CF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3DB7C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Quantity</w:t>
            </w:r>
          </w:p>
        </w:tc>
      </w:tr>
      <w:tr w:rsidR="001234C8" w:rsidRPr="007F447F" w14:paraId="0A5C0568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9023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6C4D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SP3000B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ED7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 Siren Controll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856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F8DB80F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2EB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4E45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RUMBLER-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8D0D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Rumbler from Visio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0D66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43D1C4F2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AE95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6C34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RBCHGR15S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C99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Rumbler Bracket Charg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8CA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24706E7A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D443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amber Johnson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DE23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7170-0137-03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B5C3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Charger Police Console w/Cup Hold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CE7A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237D45DE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B129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an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F82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TARVALR445CAL1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D2E2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44 Inch Light Bar Quick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8D6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D1B5D84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E17E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Blue Sea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728D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770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5D37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New Blue Sea Solenoid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212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274822F5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F643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3CAC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S100C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7DEE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iren Speak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E57B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A08B7F6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1E72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D&amp;R Electronics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587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932-0014A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23D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Charger Trunk Mount Door A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C37E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E641CDA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6308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D&amp;R Electronics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AFC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932-0014B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0FFE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harger Trunk Mount Door  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BA2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497D517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39C2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97C0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SBEXP0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CA7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Utility Spkr Brk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503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5D69F51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6A7C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EC23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BK2007CGR15P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760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Charger Pushbump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586F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F71A75C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AE97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BBB5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K0400CGR1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E160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nder Wraps 2015 Dodge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ED65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54752703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E79D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626D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PK1126CGR1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C12B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Charger Partitio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DAC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1928D91B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707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441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K0594CGR1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40FA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 of Window Bars Dodge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2EF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4CDB2BB7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DA1C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Blue Sea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3EEE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5028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1538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Blue Sea Fuse Block 6 Circuit with Cov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D8D8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3AAB143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8E3D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is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8CF0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CEB40SSP1P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BDE7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Control Head Bracket for Federal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822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0E8E0496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56C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is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1828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CUSB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9A50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Dual USB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DB10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5FFF7B46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29F3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is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21D8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CLP3PS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482B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is 3-Port Plug Outlet with SW Notch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76DE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AAA8A42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9162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etac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3BB5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VH51ZDKABQBS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61AD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etac Kit from Saitech Inc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1ADF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09BB127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6D70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int</w:t>
            </w:r>
          </w:p>
        </w:tc>
        <w:tc>
          <w:tcPr>
            <w:tcW w:w="19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4D5B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TM-5502-UNIB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82FC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int Mount w/KM-5030 and AP-UNIV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D3AF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47D69880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52EC5C" w14:textId="6260710D" w:rsidR="001234C8" w:rsidRPr="001234C8" w:rsidRDefault="001234C8" w:rsidP="001234C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1234C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Setina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27A15" w14:textId="28DDFC7B" w:rsidR="001234C8" w:rsidRPr="001234C8" w:rsidRDefault="001234C8" w:rsidP="001234C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1234C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SETGK10301S1UHK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270B6" w14:textId="672BBEB7" w:rsidR="001234C8" w:rsidRPr="001234C8" w:rsidRDefault="001234C8" w:rsidP="001234C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1234C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Gun Mount Setina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BAE457" w14:textId="14406FFD" w:rsidR="001234C8" w:rsidRPr="001234C8" w:rsidRDefault="001234C8" w:rsidP="001234C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1234C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  <w:tr w:rsidR="008052DD" w:rsidRPr="007F447F" w14:paraId="6958BFDE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6EC02E" w14:textId="12C9C2AB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Motorola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CF9FAB" w14:textId="613DC79A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M25URS9PW1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2D3FCE" w14:textId="1A1F429A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APX6500 7/800mhz Complete Radio Kit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F5B620" w14:textId="3C4AD7C0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  <w:tr w:rsidR="008052DD" w:rsidRPr="007F447F" w14:paraId="78FFBA99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2635EC" w14:textId="0CB10D3C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Setina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EF713B" w14:textId="71E03511" w:rsidR="008052DD" w:rsidRPr="008052DD" w:rsidRDefault="008052DD" w:rsidP="008052D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QT0565ITU12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D7BDBF" w14:textId="2B6BADBF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Setina Plastic Prisoner Seat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973602" w14:textId="5CF53B5F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  <w:tr w:rsidR="008052DD" w:rsidRPr="007F447F" w14:paraId="132DA2F2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EE8B4" w14:textId="46098115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Motorola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1FA69" w14:textId="75A9D054" w:rsidR="008052DD" w:rsidRPr="008052DD" w:rsidRDefault="008052DD" w:rsidP="008052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EFBAD-5MPL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9070C1" w14:textId="0EAA0E38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New Undercover Glassmount Antenna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425117" w14:textId="2CF03CCE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  <w:tr w:rsidR="00DE6B5D" w:rsidRPr="007F447F" w14:paraId="716F5525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A6C7AF" w14:textId="40EA5D29" w:rsidR="00DE6B5D" w:rsidRPr="008052DD" w:rsidRDefault="00DE6B5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Setina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770B2" w14:textId="111E96A5" w:rsidR="00DE6B5D" w:rsidRPr="00DE6B5D" w:rsidRDefault="00DE6B5D" w:rsidP="008052D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DE6B5D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DK0100CGR11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BB3A9F" w14:textId="11D4B77A" w:rsidR="00DE6B5D" w:rsidRPr="008052DD" w:rsidRDefault="00DE6B5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Door Panel Security Cover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4DD6C" w14:textId="288F70F4" w:rsidR="00DE6B5D" w:rsidRPr="008052DD" w:rsidRDefault="00DE6B5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2</w:t>
            </w:r>
          </w:p>
        </w:tc>
      </w:tr>
      <w:tr w:rsidR="001E32B2" w:rsidRPr="007F447F" w14:paraId="58B3728E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F57E38" w14:textId="050414FF" w:rsidR="001E32B2" w:rsidRDefault="001E32B2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Axon</w:t>
            </w:r>
          </w:p>
        </w:tc>
        <w:tc>
          <w:tcPr>
            <w:tcW w:w="19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83389" w14:textId="6C7466FC" w:rsidR="001E32B2" w:rsidRPr="00DE6B5D" w:rsidRDefault="001E32B2" w:rsidP="008052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NA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DFF16" w14:textId="366C71AA" w:rsidR="001E32B2" w:rsidRDefault="001E32B2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Axon Signal Vehicle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8FD38B" w14:textId="3512479D" w:rsidR="001E32B2" w:rsidRDefault="001E32B2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</w:tbl>
    <w:p w14:paraId="1FE81171" w14:textId="77777777" w:rsidR="001234C8" w:rsidRPr="00B03D1D" w:rsidRDefault="001234C8" w:rsidP="001234C8">
      <w:pPr>
        <w:pStyle w:val="Item1"/>
        <w:tabs>
          <w:tab w:val="clear" w:pos="1440"/>
        </w:tabs>
        <w:ind w:left="0" w:firstLine="0"/>
        <w:rPr>
          <w:sz w:val="24"/>
          <w:szCs w:val="24"/>
        </w:rPr>
      </w:pPr>
    </w:p>
    <w:p w14:paraId="24F1E1A9" w14:textId="2207A613" w:rsidR="001234C8" w:rsidRPr="0091762E" w:rsidRDefault="001234C8" w:rsidP="001234C8">
      <w:pPr>
        <w:pStyle w:val="Item1"/>
        <w:numPr>
          <w:ilvl w:val="3"/>
          <w:numId w:val="3"/>
        </w:numPr>
        <w:spacing w:after="0"/>
        <w:rPr>
          <w:sz w:val="24"/>
          <w:szCs w:val="24"/>
        </w:rPr>
      </w:pPr>
      <w:r w:rsidRPr="236C6B39">
        <w:rPr>
          <w:sz w:val="24"/>
          <w:szCs w:val="24"/>
        </w:rPr>
        <w:lastRenderedPageBreak/>
        <w:t xml:space="preserve">Full Patrol Vehicle Install </w:t>
      </w:r>
      <w:r>
        <w:rPr>
          <w:color w:val="000000"/>
          <w:sz w:val="24"/>
          <w:szCs w:val="24"/>
        </w:rPr>
        <w:t>on a Ford Explorer:</w:t>
      </w:r>
    </w:p>
    <w:tbl>
      <w:tblPr>
        <w:tblW w:w="9091" w:type="dxa"/>
        <w:tblInd w:w="1548" w:type="dxa"/>
        <w:tblLook w:val="04A0" w:firstRow="1" w:lastRow="0" w:firstColumn="1" w:lastColumn="0" w:noHBand="0" w:noVBand="1"/>
      </w:tblPr>
      <w:tblGrid>
        <w:gridCol w:w="1940"/>
        <w:gridCol w:w="1948"/>
        <w:gridCol w:w="4180"/>
        <w:gridCol w:w="1023"/>
      </w:tblGrid>
      <w:tr w:rsidR="001234C8" w:rsidRPr="007F447F" w14:paraId="5953E262" w14:textId="77777777" w:rsidTr="00A1464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6AE06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anufacturer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30426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rt #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70926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AC841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Quantity</w:t>
            </w:r>
          </w:p>
        </w:tc>
      </w:tr>
      <w:tr w:rsidR="001234C8" w:rsidRPr="007F447F" w14:paraId="32CF5CBA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0B1C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amber Johnson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FFF0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7170-0734-0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74EB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Console/Dual Cup Holder, Radio Slo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3A28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7943913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5282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Blue Se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5A0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770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1BF4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New Blue Sea Solenoid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3962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007F7E8A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E5EC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Blue Se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5C53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502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BA42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2-Slot Fuse Block with Ground Pos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619F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72DD3C8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2B3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Blue Se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4572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502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FB89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6-Slot Fuse Block with Ground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8B7B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6B67C35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27EB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Kussmaul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05C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091-219-5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AA8E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USB Dual Port 4.8A 12V/24V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C14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47E60478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FF0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A07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TARLF18ESLED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B9E7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ap Ligh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A2B2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B12073E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63F7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AA3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B2DEDE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7249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 Legacy Lightbar with Mounting Ki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2B7C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42DDDCA5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CB23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is or Troy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8F8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C-TTP-INUT-4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DB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Rear Equipment Tray 20-21 Ford Intercep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8381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69F446F7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888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avis or Troy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3E3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C-TTP-INUT-120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BEE1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Rear Cargo Plate Ford Utility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AA26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DA5B02C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368D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 or Troy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ADF2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K0040ITU2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67C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xplorer Rear Window Barri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C44B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6E2438D9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539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85E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VTX609J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88B5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Vertex Red/Blu J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5763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1234C8" w:rsidRPr="007F447F" w14:paraId="0FAD0845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5D11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Blue Se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4688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772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9F96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use Block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A46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53A81EEC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2F47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4CC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PK0123ITU202ND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5C2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xplorer Rear Partitio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9B59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5CFFE9C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71EF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FF9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QK2121ITU2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7284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xplorer Rear Transport Sea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17B3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0A47CE68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9FE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5D3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owler Siren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B3AA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Howler Siren Two Speakers Optional Moun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62F0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6A7CB39C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6269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3ABF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K0514ITU20H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95AF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xplorer Window Barri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41BD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64F9CECC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63D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9950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GK10301S1UHK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725A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un Mount Setina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580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14254890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F423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etac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D586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VH51ZDKABQBS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6633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etac Kit from Saitech Inc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99E2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45D06C1F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D829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torol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7E99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25URS9PW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9471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APX6500 7/800mhz Complete Radio Ki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9BD4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107DD9EF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0B4C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530F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BK2019ITU2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4E77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xplorer Push Bar with ION R/B Lights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0E21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1A00870" w14:textId="77777777" w:rsidTr="008052D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E4FE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etina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60C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K0400ITU2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CEF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Patrol Explorer Fender Wraps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CF8C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8052DD" w:rsidRPr="007F447F" w14:paraId="5E22C137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F11E9" w14:textId="1DA9C781" w:rsidR="008052DD" w:rsidRPr="008052DD" w:rsidRDefault="008052DD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Setina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3EF6BA" w14:textId="4C2DF829" w:rsidR="008052DD" w:rsidRPr="008052DD" w:rsidRDefault="008052DD" w:rsidP="00A1464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QK0634CGR11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8C2AAA" w14:textId="557A0F60" w:rsidR="008052DD" w:rsidRPr="008052DD" w:rsidRDefault="008052DD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Prisoner Plastic Seat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4DA795" w14:textId="46ACAAC5" w:rsidR="008052DD" w:rsidRPr="008052DD" w:rsidRDefault="008052DD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  <w:tr w:rsidR="008052DD" w:rsidRPr="007F447F" w14:paraId="07948B4F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99CE58" w14:textId="5FFCDDB5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Motorola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DD146" w14:textId="02D240CC" w:rsidR="008052DD" w:rsidRPr="008052DD" w:rsidRDefault="008052DD" w:rsidP="008052D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EFBAD-5MPL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232F6" w14:textId="570C95FE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New Undercover Glassmount Antenna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89DA9E" w14:textId="18E320D9" w:rsidR="008052DD" w:rsidRPr="008052DD" w:rsidRDefault="008052DD" w:rsidP="008052D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8052D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  <w:tr w:rsidR="00DE6B5D" w:rsidRPr="007F447F" w14:paraId="58AD0A30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E5F58" w14:textId="27F63027" w:rsidR="00DE6B5D" w:rsidRPr="008052D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Setina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4C9F9D" w14:textId="16C7A58A" w:rsidR="00DE6B5D" w:rsidRPr="00DE6B5D" w:rsidRDefault="00DE6B5D" w:rsidP="00DE6B5D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DE6B5D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DK0100ITU12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943290" w14:textId="27E8A4F2" w:rsidR="00DE6B5D" w:rsidRPr="008052D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Door Panel Security Cover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6480C7" w14:textId="230C9B0D" w:rsidR="00DE6B5D" w:rsidRPr="008052D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2</w:t>
            </w:r>
          </w:p>
        </w:tc>
      </w:tr>
      <w:tr w:rsidR="00DE6B5D" w:rsidRPr="007F447F" w14:paraId="1E77B697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FC4E0" w14:textId="277FA336" w:rsidR="00DE6B5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Whelen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60A7AF" w14:textId="7C5BCE53" w:rsidR="00DE6B5D" w:rsidRPr="00DE6B5D" w:rsidRDefault="00DE6B5D" w:rsidP="00DE6B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 w:rsidRPr="00DE6B5D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BETA112R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0DA409" w14:textId="62B3EE40" w:rsidR="00DE6B5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Beta Siren Series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AE7B4" w14:textId="2BC7FA0C" w:rsidR="00DE6B5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  <w:tr w:rsidR="00DE6B5D" w:rsidRPr="007F447F" w14:paraId="2A2E0588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5F31B8" w14:textId="5FE5F7F2" w:rsidR="00DE6B5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Hint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034020" w14:textId="11946E4D" w:rsidR="00DE6B5D" w:rsidRPr="00DE6B5D" w:rsidRDefault="00DE6B5D" w:rsidP="00DE6B5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 w:rsidRPr="00DE6B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TM-5502-UNIB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BFF51F" w14:textId="06583ACC" w:rsidR="00DE6B5D" w:rsidRPr="00DE6B5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DE6B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Hint Mount w/KM-5030 and AP-UNIV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2B9CE0" w14:textId="01D447C8" w:rsidR="00DE6B5D" w:rsidRPr="00DE6B5D" w:rsidRDefault="00DE6B5D" w:rsidP="00DE6B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DE6B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  <w:tr w:rsidR="001E32B2" w:rsidRPr="007F447F" w14:paraId="1004259E" w14:textId="77777777" w:rsidTr="008052D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EBE2A7" w14:textId="5BBA207B" w:rsidR="001E32B2" w:rsidRDefault="001E32B2" w:rsidP="001E32B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Axon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2FC88" w14:textId="0E7CE395" w:rsidR="001E32B2" w:rsidRPr="00DE6B5D" w:rsidRDefault="001E32B2" w:rsidP="001E32B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NA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7EBB69" w14:textId="683376E3" w:rsidR="001E32B2" w:rsidRPr="00DE6B5D" w:rsidRDefault="001E32B2" w:rsidP="001E32B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Axon Signal Vehicle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E861FF" w14:textId="1964BF4E" w:rsidR="001E32B2" w:rsidRPr="00DE6B5D" w:rsidRDefault="001E32B2" w:rsidP="001E32B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1</w:t>
            </w:r>
          </w:p>
        </w:tc>
      </w:tr>
    </w:tbl>
    <w:p w14:paraId="637081FC" w14:textId="77777777" w:rsidR="001234C8" w:rsidRPr="0091762E" w:rsidRDefault="001234C8" w:rsidP="001234C8">
      <w:pPr>
        <w:pStyle w:val="Item1"/>
        <w:tabs>
          <w:tab w:val="clear" w:pos="1440"/>
        </w:tabs>
        <w:ind w:firstLine="0"/>
        <w:rPr>
          <w:sz w:val="24"/>
          <w:szCs w:val="24"/>
        </w:rPr>
      </w:pPr>
    </w:p>
    <w:p w14:paraId="6E377D75" w14:textId="335EE60B" w:rsidR="001234C8" w:rsidRPr="00B86017" w:rsidRDefault="001234C8" w:rsidP="001234C8">
      <w:pPr>
        <w:pStyle w:val="Item1"/>
        <w:numPr>
          <w:ilvl w:val="3"/>
          <w:numId w:val="3"/>
        </w:numPr>
        <w:spacing w:after="0"/>
        <w:rPr>
          <w:sz w:val="24"/>
          <w:szCs w:val="24"/>
        </w:rPr>
      </w:pPr>
      <w:r w:rsidRPr="236C6B39">
        <w:rPr>
          <w:sz w:val="24"/>
          <w:szCs w:val="24"/>
        </w:rPr>
        <w:t>Undercover Vehicle Install on a Chevrolet Impala or Chevrolet Malibu:</w:t>
      </w:r>
    </w:p>
    <w:tbl>
      <w:tblPr>
        <w:tblW w:w="8983" w:type="dxa"/>
        <w:tblInd w:w="1548" w:type="dxa"/>
        <w:tblLook w:val="04A0" w:firstRow="1" w:lastRow="0" w:firstColumn="1" w:lastColumn="0" w:noHBand="0" w:noVBand="1"/>
      </w:tblPr>
      <w:tblGrid>
        <w:gridCol w:w="1940"/>
        <w:gridCol w:w="1840"/>
        <w:gridCol w:w="4180"/>
        <w:gridCol w:w="1023"/>
      </w:tblGrid>
      <w:tr w:rsidR="001234C8" w:rsidRPr="007F447F" w14:paraId="128FFE07" w14:textId="77777777" w:rsidTr="00A1464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D4D45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anufacturer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E2B13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rt #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B4AFB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C5F68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Quantity</w:t>
            </w:r>
          </w:p>
        </w:tc>
      </w:tr>
      <w:tr w:rsidR="001234C8" w:rsidRPr="007F447F" w14:paraId="09EE9D7F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1099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AB94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S10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2D28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00 Watt Siren Speak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44B6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432E93F0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CBF2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DB62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TARESBU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1A32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Universal Siren Speaker Bracke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BDBD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887C14C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E325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torol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DC00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25URS9PW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D45D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APX6500 7/800mhz Complete Radio Ki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CBC1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548A63C5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F7AB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ardner Bender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4A7D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558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87EC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On Off On Toggle Switch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4B32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1234C8" w:rsidRPr="007F447F" w14:paraId="0C7353A3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4CA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3F64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BETA112R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B66B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 PA Sire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1714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050A6FA8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597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torol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0645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FBAD-5MPL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58BE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New Undercover Glassmount Antenna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2A1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A228E8E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A40B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BD2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IONK1B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C4D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Ion/Duo/Trio Bracke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0B09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1234C8" w:rsidRPr="007F447F" w14:paraId="03E098AD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3BC4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unVaul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B79D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V1000C-STD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EED5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unsafe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55E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07D867C0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DCDD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E4BE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TLI2J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3C45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IonTseries Thi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070E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1234C8" w:rsidRPr="007F447F" w14:paraId="2AAA6DB5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E0B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93CD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I2J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F1F8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 Duo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A473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1234C8" w:rsidRPr="007F447F" w14:paraId="5083AAA7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F8E1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ardner Bender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B2AA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SW-2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00CC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mentary Contact Push-Button Switch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70C6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</w:tbl>
    <w:p w14:paraId="66369D56" w14:textId="77777777" w:rsidR="001234C8" w:rsidRDefault="001234C8" w:rsidP="001234C8">
      <w:pPr>
        <w:pStyle w:val="Item1"/>
        <w:tabs>
          <w:tab w:val="clear" w:pos="1440"/>
        </w:tabs>
        <w:ind w:firstLine="0"/>
      </w:pPr>
    </w:p>
    <w:p w14:paraId="583ECFD2" w14:textId="54A505FF" w:rsidR="001234C8" w:rsidRPr="00B86017" w:rsidRDefault="001234C8" w:rsidP="001234C8">
      <w:pPr>
        <w:pStyle w:val="Item1"/>
        <w:numPr>
          <w:ilvl w:val="3"/>
          <w:numId w:val="3"/>
        </w:numPr>
        <w:spacing w:after="0"/>
        <w:rPr>
          <w:sz w:val="24"/>
          <w:szCs w:val="24"/>
        </w:rPr>
      </w:pPr>
      <w:r w:rsidRPr="236C6B39">
        <w:rPr>
          <w:sz w:val="24"/>
          <w:szCs w:val="24"/>
        </w:rPr>
        <w:t>Undercover Vehicle Install on a Dodge Charger:</w:t>
      </w:r>
    </w:p>
    <w:tbl>
      <w:tblPr>
        <w:tblW w:w="8983" w:type="dxa"/>
        <w:tblInd w:w="1548" w:type="dxa"/>
        <w:tblLook w:val="04A0" w:firstRow="1" w:lastRow="0" w:firstColumn="1" w:lastColumn="0" w:noHBand="0" w:noVBand="1"/>
      </w:tblPr>
      <w:tblGrid>
        <w:gridCol w:w="1940"/>
        <w:gridCol w:w="1840"/>
        <w:gridCol w:w="4180"/>
        <w:gridCol w:w="1023"/>
      </w:tblGrid>
      <w:tr w:rsidR="001234C8" w:rsidRPr="007F447F" w14:paraId="526B262C" w14:textId="77777777" w:rsidTr="00A1464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B7947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anufacturer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C85A2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rt #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373C7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16B6B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Quantity</w:t>
            </w:r>
          </w:p>
        </w:tc>
      </w:tr>
      <w:tr w:rsidR="001234C8" w:rsidRPr="007F447F" w14:paraId="6549D923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4549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8F8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S100C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7045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Siren Speak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DFAC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C1509DD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C0CD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6BC3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SBEXP07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CDA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Utility Spkr Brk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4C42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4451417A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8685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85BA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BETA112R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1D5E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 PA Sire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8326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1D008BED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9AC6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bookmarkStart w:id="1" w:name="_Hlk128733148"/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torol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8B9E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FBAD-5MPL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0806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New Undercover Glassmount Antenna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ACB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bookmarkEnd w:id="1"/>
      <w:tr w:rsidR="001234C8" w:rsidRPr="007F447F" w14:paraId="597E54D7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B35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5CA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IONC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A3F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Ion Clea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F2BC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1234C8" w:rsidRPr="007F447F" w14:paraId="4D786A03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9B21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ardner Bender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305F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K/F14-22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878C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Rocker Switch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E059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1234C8" w:rsidRPr="007F447F" w14:paraId="02AF65F8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7C2F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unVaul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66D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V1000S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B8D3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un Safe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615C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2016DF42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7E5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584C7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ATIONR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39C3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Ion Red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D90B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7317AE31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FA1B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BF94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12J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6955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Red/Blue Duo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C438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</w:tr>
      <w:tr w:rsidR="001234C8" w:rsidRPr="007F447F" w14:paraId="0DF8D387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27C51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torol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2CA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25URS9PW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50A6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APX6500 7/800mhz Complete Radio Ki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D238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</w:tbl>
    <w:p w14:paraId="1DD7A1A9" w14:textId="77777777" w:rsidR="001234C8" w:rsidRDefault="001234C8" w:rsidP="001234C8">
      <w:pPr>
        <w:pStyle w:val="Item1"/>
        <w:tabs>
          <w:tab w:val="clear" w:pos="1440"/>
        </w:tabs>
        <w:ind w:firstLine="0"/>
      </w:pPr>
    </w:p>
    <w:p w14:paraId="74618C09" w14:textId="1D9EC17B" w:rsidR="001234C8" w:rsidRPr="00B86017" w:rsidRDefault="001234C8" w:rsidP="001234C8">
      <w:pPr>
        <w:pStyle w:val="Item1"/>
        <w:numPr>
          <w:ilvl w:val="3"/>
          <w:numId w:val="3"/>
        </w:numPr>
        <w:spacing w:after="0"/>
        <w:rPr>
          <w:sz w:val="24"/>
          <w:szCs w:val="24"/>
        </w:rPr>
      </w:pPr>
      <w:r w:rsidRPr="236C6B39">
        <w:rPr>
          <w:sz w:val="24"/>
          <w:szCs w:val="24"/>
        </w:rPr>
        <w:t>Undercover Vehicle Install on a Ford Taurus or Ford Fusion:</w:t>
      </w:r>
    </w:p>
    <w:tbl>
      <w:tblPr>
        <w:tblW w:w="8983" w:type="dxa"/>
        <w:tblInd w:w="1548" w:type="dxa"/>
        <w:tblLook w:val="04A0" w:firstRow="1" w:lastRow="0" w:firstColumn="1" w:lastColumn="0" w:noHBand="0" w:noVBand="1"/>
      </w:tblPr>
      <w:tblGrid>
        <w:gridCol w:w="1940"/>
        <w:gridCol w:w="1840"/>
        <w:gridCol w:w="4180"/>
        <w:gridCol w:w="1023"/>
      </w:tblGrid>
      <w:tr w:rsidR="001234C8" w:rsidRPr="007F447F" w14:paraId="4FE39B75" w14:textId="77777777" w:rsidTr="00A1464D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46259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anufacturer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1CD01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rt #</w:t>
            </w:r>
          </w:p>
        </w:tc>
        <w:tc>
          <w:tcPr>
            <w:tcW w:w="4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690CE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21CDD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Quantity</w:t>
            </w:r>
          </w:p>
        </w:tc>
      </w:tr>
      <w:tr w:rsidR="001234C8" w:rsidRPr="007F447F" w14:paraId="2770D9C5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C13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4B33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S100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C73C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00 Watt Siren Speaker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2DD4E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14A1816F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F2BA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Federal Signal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9FA9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TARESBU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F155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Universal Siren Speaker Bracke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1D9E9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29BC4639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F453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torol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D45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25URS9PW1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189F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APX6500 7/800mhz Complete Radio Ki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5737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228B85C3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EBAF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ardner Bender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69F46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5586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8ED3D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n Off </w:t>
            </w:r>
            <w:proofErr w:type="gramStart"/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On</w:t>
            </w:r>
            <w:proofErr w:type="gramEnd"/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oggle Switch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2087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1234C8" w:rsidRPr="007F447F" w14:paraId="477DA948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75D1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AE74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BETA112R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6E01C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 PA Sire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08C2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39A506CD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4055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torol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16A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EFBAD-5MPL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A9B7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New Undercover Glassmount Antenna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46A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5920FDE4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BEAB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519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IONK1B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B8218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Ion/Duo/Trio Bracket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A98B4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1234C8" w:rsidRPr="007F447F" w14:paraId="6B322947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FF2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unVault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4CA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V1000C-STD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9C7AA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un Safe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7730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1234C8" w:rsidRPr="007F447F" w14:paraId="50C0BE2F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7583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71202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TLI2J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AB475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IonTseries Thin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9F59F" w14:textId="77777777" w:rsidR="001234C8" w:rsidRPr="007F447F" w:rsidRDefault="001234C8" w:rsidP="00A146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D85DE1" w:rsidRPr="007F447F" w14:paraId="00550D51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EF1ED0" w14:textId="2E394C11" w:rsidR="00D85DE1" w:rsidRPr="007F447F" w:rsidRDefault="00D85DE1" w:rsidP="00D85DE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ardner Bender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7DC82F" w14:textId="6727F9EC" w:rsidR="00D85DE1" w:rsidRPr="007F447F" w:rsidRDefault="00D85DE1" w:rsidP="00D85DE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GSW-22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759CE0" w14:textId="03ABB319" w:rsidR="00D85DE1" w:rsidRPr="007F447F" w:rsidRDefault="00D85DE1" w:rsidP="00D85DE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Momentary Contact Push-Button Switch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100323" w14:textId="6D0269D2" w:rsidR="00D85DE1" w:rsidRPr="007F447F" w:rsidRDefault="00D85DE1" w:rsidP="00D85DE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F447F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D85DE1" w:rsidRPr="007F447F" w14:paraId="39B90E1E" w14:textId="77777777" w:rsidTr="00A1464D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D00B9" w14:textId="10FF37E4" w:rsidR="00D85DE1" w:rsidRPr="007F447F" w:rsidRDefault="00D85DE1" w:rsidP="00D85DE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972E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Whelen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15F0B" w14:textId="4477FA03" w:rsidR="00D85DE1" w:rsidRPr="005B5614" w:rsidRDefault="00D85DE1" w:rsidP="00D85DE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5B561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WHE12J</w:t>
            </w:r>
          </w:p>
        </w:tc>
        <w:tc>
          <w:tcPr>
            <w:tcW w:w="4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1EC9" w14:textId="43DEA476" w:rsidR="00D85DE1" w:rsidRPr="005B5614" w:rsidRDefault="00D85DE1" w:rsidP="00D85DE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5B561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Red/Blue Duo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1CD2E" w14:textId="5A95AB07" w:rsidR="00D85DE1" w:rsidRPr="005B5614" w:rsidRDefault="00D85DE1" w:rsidP="00D85DE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</w:pPr>
            <w:r w:rsidRPr="005B561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highlight w:val="yellow"/>
              </w:rPr>
              <w:t>4</w:t>
            </w:r>
          </w:p>
        </w:tc>
      </w:tr>
    </w:tbl>
    <w:p w14:paraId="0447121F" w14:textId="2505F90D" w:rsidR="00501E3D" w:rsidRDefault="00501E3D" w:rsidP="00501E3D">
      <w:pPr>
        <w:tabs>
          <w:tab w:val="right" w:pos="10800"/>
        </w:tabs>
        <w:spacing w:after="240"/>
        <w:jc w:val="both"/>
        <w:rPr>
          <w:rFonts w:ascii="Calibri" w:hAnsi="Calibri" w:cs="Calibri"/>
        </w:rPr>
      </w:pPr>
    </w:p>
    <w:p w14:paraId="71302C34" w14:textId="5FBB1085" w:rsidR="001234C8" w:rsidRPr="001234C8" w:rsidRDefault="001234C8" w:rsidP="001E32B2">
      <w:pPr>
        <w:pStyle w:val="ListParagraph"/>
        <w:numPr>
          <w:ilvl w:val="2"/>
          <w:numId w:val="3"/>
        </w:numPr>
        <w:tabs>
          <w:tab w:val="right" w:pos="10800"/>
        </w:tabs>
        <w:spacing w:after="240"/>
        <w:rPr>
          <w:rFonts w:ascii="Calibri" w:hAnsi="Calibri" w:cs="Calibri"/>
          <w:b/>
          <w:bCs/>
          <w:highlight w:val="yellow"/>
        </w:rPr>
      </w:pPr>
      <w:r w:rsidRPr="001234C8">
        <w:rPr>
          <w:rFonts w:ascii="Calibri" w:hAnsi="Calibri" w:cs="Calibri"/>
          <w:b/>
          <w:bCs/>
          <w:highlight w:val="yellow"/>
        </w:rPr>
        <w:t>The County shall be responsible for the pick-up and drop-off of all vehicles at the Contractor’s facility.</w:t>
      </w:r>
    </w:p>
    <w:p w14:paraId="2675BAD9" w14:textId="77777777" w:rsidR="001234C8" w:rsidRPr="001234C8" w:rsidRDefault="001234C8" w:rsidP="001E32B2">
      <w:pPr>
        <w:pStyle w:val="ListParagraph"/>
        <w:tabs>
          <w:tab w:val="right" w:pos="10800"/>
        </w:tabs>
        <w:spacing w:after="240"/>
        <w:ind w:left="2160"/>
        <w:rPr>
          <w:rFonts w:ascii="Calibri" w:hAnsi="Calibri" w:cs="Calibri"/>
          <w:b/>
          <w:bCs/>
          <w:highlight w:val="yellow"/>
        </w:rPr>
      </w:pPr>
    </w:p>
    <w:p w14:paraId="03D961AD" w14:textId="6E1B2C8E" w:rsidR="001234C8" w:rsidRPr="001234C8" w:rsidRDefault="001234C8" w:rsidP="001E32B2">
      <w:pPr>
        <w:pStyle w:val="ListParagraph"/>
        <w:numPr>
          <w:ilvl w:val="2"/>
          <w:numId w:val="3"/>
        </w:numPr>
        <w:tabs>
          <w:tab w:val="right" w:pos="10800"/>
        </w:tabs>
        <w:spacing w:after="240"/>
        <w:rPr>
          <w:rFonts w:ascii="Calibri" w:hAnsi="Calibri" w:cs="Calibri"/>
          <w:b/>
          <w:bCs/>
          <w:highlight w:val="yellow"/>
        </w:rPr>
      </w:pPr>
      <w:r w:rsidRPr="001234C8">
        <w:rPr>
          <w:rFonts w:ascii="Calibri" w:hAnsi="Calibri" w:cs="Calibri"/>
          <w:b/>
          <w:bCs/>
          <w:highlight w:val="yellow"/>
        </w:rPr>
        <w:t>Contractor must complete installation</w:t>
      </w:r>
      <w:r w:rsidR="00B70C40">
        <w:rPr>
          <w:rFonts w:ascii="Calibri" w:hAnsi="Calibri" w:cs="Calibri"/>
          <w:b/>
          <w:bCs/>
          <w:highlight w:val="yellow"/>
        </w:rPr>
        <w:t xml:space="preserve">s </w:t>
      </w:r>
      <w:r w:rsidRPr="001234C8">
        <w:rPr>
          <w:rFonts w:ascii="Calibri" w:hAnsi="Calibri" w:cs="Calibri"/>
          <w:b/>
          <w:bCs/>
          <w:highlight w:val="yellow"/>
        </w:rPr>
        <w:t xml:space="preserve">within seven (7) </w:t>
      </w:r>
      <w:r w:rsidR="3AFBC6B8" w:rsidRPr="4AB61F88">
        <w:rPr>
          <w:rFonts w:ascii="Calibri" w:hAnsi="Calibri" w:cs="Calibri"/>
          <w:b/>
          <w:bCs/>
          <w:highlight w:val="yellow"/>
        </w:rPr>
        <w:t>calendar</w:t>
      </w:r>
      <w:r w:rsidRPr="4AB61F88">
        <w:rPr>
          <w:rFonts w:ascii="Calibri" w:hAnsi="Calibri" w:cs="Calibri"/>
          <w:b/>
          <w:bCs/>
          <w:highlight w:val="yellow"/>
        </w:rPr>
        <w:t xml:space="preserve"> </w:t>
      </w:r>
      <w:r w:rsidRPr="001234C8">
        <w:rPr>
          <w:rFonts w:ascii="Calibri" w:hAnsi="Calibri" w:cs="Calibri"/>
          <w:b/>
          <w:bCs/>
          <w:highlight w:val="yellow"/>
        </w:rPr>
        <w:t>days of drop-off at Contractor’s facility.</w:t>
      </w:r>
    </w:p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654D65">
      <w:footerReference w:type="default" r:id="rId17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B890D" w14:textId="77777777" w:rsidR="004808FD" w:rsidRDefault="004808FD" w:rsidP="004D242F">
      <w:r>
        <w:separator/>
      </w:r>
    </w:p>
  </w:endnote>
  <w:endnote w:type="continuationSeparator" w:id="0">
    <w:p w14:paraId="134BF5F6" w14:textId="77777777" w:rsidR="004808FD" w:rsidRDefault="004808FD" w:rsidP="004D242F">
      <w:r>
        <w:continuationSeparator/>
      </w:r>
    </w:p>
  </w:endnote>
  <w:endnote w:type="continuationNotice" w:id="1">
    <w:p w14:paraId="5FB65EBF" w14:textId="77777777" w:rsidR="00C27167" w:rsidRDefault="00C271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5C2F3" w14:textId="77777777" w:rsidR="00501E3D" w:rsidRDefault="00501E3D" w:rsidP="00A1464D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A1464D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501E3D" w:rsidRDefault="00501E3D" w:rsidP="00A1464D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7874A0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color w:val="2B579A"/>
        <w:sz w:val="20"/>
        <w:shd w:val="clear" w:color="auto" w:fill="E6E6E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8E7F" w14:textId="20CE2CEE" w:rsidR="00501E3D" w:rsidRDefault="00501E3D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1128CB0E" w:rsidR="007874A0" w:rsidRPr="007874A0" w:rsidRDefault="007874A0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 xml:space="preserve">Rev. </w:t>
    </w:r>
    <w:r w:rsidR="003567D2">
      <w:rPr>
        <w:rFonts w:ascii="Calibri" w:hAnsi="Calibri" w:cs="Calibri"/>
        <w:sz w:val="20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29C82" w14:textId="77777777" w:rsidR="007874A0" w:rsidRDefault="007874A0" w:rsidP="00A1464D">
    <w:pPr>
      <w:jc w:val="right"/>
      <w:rPr>
        <w:rFonts w:ascii="Calibri" w:hAnsi="Calibri" w:cs="Calibri"/>
        <w:color w:val="FF0000"/>
        <w:sz w:val="20"/>
      </w:rPr>
    </w:pPr>
  </w:p>
  <w:p w14:paraId="06B6C7A6" w14:textId="6C2DD0ED" w:rsidR="00654D65" w:rsidRPr="001234C8" w:rsidRDefault="007874A0" w:rsidP="007874A0">
    <w:pPr>
      <w:tabs>
        <w:tab w:val="right" w:pos="10800"/>
      </w:tabs>
      <w:rPr>
        <w:rFonts w:ascii="Calibri" w:hAnsi="Calibri" w:cs="Calibri"/>
        <w:color w:val="000000" w:themeColor="text1"/>
        <w:sz w:val="20"/>
      </w:rPr>
    </w:pPr>
    <w:r>
      <w:rPr>
        <w:rFonts w:ascii="Calibri" w:hAnsi="Calibri" w:cs="Calibri"/>
        <w:color w:val="FF0000"/>
        <w:sz w:val="20"/>
      </w:rPr>
      <w:tab/>
    </w:r>
    <w:r w:rsidR="00654D65" w:rsidRPr="001234C8">
      <w:rPr>
        <w:rFonts w:ascii="Calibri" w:hAnsi="Calibri" w:cs="Calibri"/>
        <w:color w:val="000000" w:themeColor="text1"/>
        <w:sz w:val="20"/>
      </w:rPr>
      <w:t xml:space="preserve">RFQ No. </w:t>
    </w:r>
    <w:r w:rsidR="001234C8" w:rsidRPr="001234C8">
      <w:rPr>
        <w:rFonts w:ascii="Calibri" w:hAnsi="Calibri" w:cs="Calibri"/>
        <w:color w:val="000000" w:themeColor="text1"/>
        <w:sz w:val="20"/>
      </w:rPr>
      <w:t>902174</w:t>
    </w:r>
    <w:r w:rsidR="00654D65" w:rsidRPr="001234C8">
      <w:rPr>
        <w:rFonts w:ascii="Calibri" w:hAnsi="Calibri" w:cs="Calibri"/>
        <w:color w:val="000000" w:themeColor="text1"/>
        <w:sz w:val="20"/>
      </w:rPr>
      <w:t xml:space="preserve">, </w:t>
    </w:r>
    <w:r w:rsidR="001234C8" w:rsidRPr="001234C8">
      <w:rPr>
        <w:rFonts w:ascii="Calibri" w:hAnsi="Calibri" w:cs="Calibri"/>
        <w:color w:val="000000" w:themeColor="text1"/>
        <w:sz w:val="20"/>
      </w:rPr>
      <w:t>Addendum No. 1</w:t>
    </w:r>
  </w:p>
  <w:p w14:paraId="2D15F09D" w14:textId="7C0A975B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color w:val="2B579A"/>
        <w:sz w:val="20"/>
        <w:shd w:val="clear" w:color="auto" w:fill="E6E6E6"/>
      </w:rPr>
      <w:fldChar w:fldCharType="separate"/>
    </w:r>
    <w:r w:rsidR="0028410E">
      <w:rPr>
        <w:rFonts w:ascii="Calibri" w:hAnsi="Calibri" w:cs="Calibri"/>
        <w:noProof/>
        <w:sz w:val="20"/>
      </w:rPr>
      <w:t>3</w:t>
    </w:r>
    <w:r>
      <w:rPr>
        <w:rFonts w:ascii="Calibri" w:hAnsi="Calibri" w:cs="Calibri"/>
        <w:color w:val="2B579A"/>
        <w:sz w:val="20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C8BA1" w14:textId="77777777" w:rsidR="004808FD" w:rsidRDefault="004808FD" w:rsidP="004D242F">
      <w:r>
        <w:separator/>
      </w:r>
    </w:p>
  </w:footnote>
  <w:footnote w:type="continuationSeparator" w:id="0">
    <w:p w14:paraId="0C0A9109" w14:textId="77777777" w:rsidR="004808FD" w:rsidRDefault="004808FD" w:rsidP="004D242F">
      <w:r>
        <w:continuationSeparator/>
      </w:r>
    </w:p>
  </w:footnote>
  <w:footnote w:type="continuationNotice" w:id="1">
    <w:p w14:paraId="74C3AD4C" w14:textId="77777777" w:rsidR="00C27167" w:rsidRDefault="00C271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C6C4" w14:textId="12DDA22E" w:rsidR="00501E3D" w:rsidRPr="00892030" w:rsidRDefault="00501E3D" w:rsidP="00A1464D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color w:val="2B579A"/>
        <w:sz w:val="24"/>
        <w:shd w:val="clear" w:color="auto" w:fill="E6E6E6"/>
      </w:rPr>
      <w:drawing>
        <wp:anchor distT="0" distB="0" distL="114300" distR="114300" simplePos="0" relativeHeight="251658240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41308F5" w:rsidR="00501E3D" w:rsidRPr="00892030" w:rsidRDefault="00501E3D" w:rsidP="00A1464D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</w:t>
    </w:r>
    <w:r w:rsidR="00A1464D">
      <w:rPr>
        <w:rFonts w:ascii="Calibri" w:hAnsi="Calibri" w:cs="Calibri"/>
        <w:b/>
        <w:snapToGrid w:val="0"/>
        <w:sz w:val="24"/>
      </w:rPr>
      <w:t>Q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A1464D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C0284" w14:textId="091330AA" w:rsidR="00501E3D" w:rsidRPr="00344563" w:rsidRDefault="00BD26A2" w:rsidP="00BD26A2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  <w:shd w:val="clear" w:color="auto" w:fill="E6E6E6"/>
      </w:rPr>
      <w:drawing>
        <wp:anchor distT="0" distB="0" distL="114300" distR="114300" simplePos="0" relativeHeight="251658242" behindDoc="0" locked="0" layoutInCell="1" allowOverlap="1" wp14:anchorId="453C05CE" wp14:editId="1D1049EF">
          <wp:simplePos x="0" y="0"/>
          <wp:positionH relativeFrom="margin">
            <wp:align>left</wp:align>
          </wp:positionH>
          <wp:positionV relativeFrom="paragraph">
            <wp:posOffset>-53794</wp:posOffset>
          </wp:positionV>
          <wp:extent cx="860425" cy="8604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459BE7AA" w:rsidR="00501E3D" w:rsidRDefault="00751515">
    <w:pPr>
      <w:pStyle w:val="Header"/>
    </w:pPr>
    <w:r w:rsidRPr="004D242F">
      <w:rPr>
        <w:rFonts w:ascii="Calibri" w:hAnsi="Calibri" w:cs="Calibri"/>
        <w:b/>
        <w:noProof/>
        <w:color w:val="2B579A"/>
        <w:szCs w:val="26"/>
        <w:shd w:val="clear" w:color="auto" w:fill="E6E6E6"/>
      </w:rPr>
      <w:drawing>
        <wp:anchor distT="0" distB="0" distL="114300" distR="114300" simplePos="0" relativeHeight="251658241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8272A4"/>
    <w:multiLevelType w:val="hybridMultilevel"/>
    <w:tmpl w:val="FAE4A320"/>
    <w:lvl w:ilvl="0" w:tplc="C03063AA">
      <w:start w:val="4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158515">
    <w:abstractNumId w:val="0"/>
  </w:num>
  <w:num w:numId="2" w16cid:durableId="251820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3965031">
    <w:abstractNumId w:val="8"/>
  </w:num>
  <w:num w:numId="4" w16cid:durableId="25759418">
    <w:abstractNumId w:val="6"/>
  </w:num>
  <w:num w:numId="5" w16cid:durableId="1800102979">
    <w:abstractNumId w:val="15"/>
  </w:num>
  <w:num w:numId="6" w16cid:durableId="1679654204">
    <w:abstractNumId w:val="11"/>
  </w:num>
  <w:num w:numId="7" w16cid:durableId="79252197">
    <w:abstractNumId w:val="12"/>
  </w:num>
  <w:num w:numId="8" w16cid:durableId="102232099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98058977">
    <w:abstractNumId w:val="16"/>
  </w:num>
  <w:num w:numId="10" w16cid:durableId="1754277998">
    <w:abstractNumId w:val="1"/>
  </w:num>
  <w:num w:numId="11" w16cid:durableId="54547326">
    <w:abstractNumId w:val="9"/>
  </w:num>
  <w:num w:numId="12" w16cid:durableId="1217745353">
    <w:abstractNumId w:val="3"/>
  </w:num>
  <w:num w:numId="13" w16cid:durableId="1231036782">
    <w:abstractNumId w:val="7"/>
  </w:num>
  <w:num w:numId="14" w16cid:durableId="1880626510">
    <w:abstractNumId w:val="13"/>
  </w:num>
  <w:num w:numId="15" w16cid:durableId="267391580">
    <w:abstractNumId w:val="4"/>
  </w:num>
  <w:num w:numId="16" w16cid:durableId="1604338963">
    <w:abstractNumId w:val="2"/>
  </w:num>
  <w:num w:numId="17" w16cid:durableId="553156506">
    <w:abstractNumId w:val="14"/>
  </w:num>
  <w:num w:numId="18" w16cid:durableId="1167554227">
    <w:abstractNumId w:val="10"/>
  </w:num>
  <w:num w:numId="19" w16cid:durableId="3071293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tKwFAKJU+iMtAAAA"/>
  </w:docVars>
  <w:rsids>
    <w:rsidRoot w:val="004D242F"/>
    <w:rsid w:val="000001F4"/>
    <w:rsid w:val="00016F1E"/>
    <w:rsid w:val="00021AF2"/>
    <w:rsid w:val="000335C3"/>
    <w:rsid w:val="00034926"/>
    <w:rsid w:val="00045B5B"/>
    <w:rsid w:val="00053A94"/>
    <w:rsid w:val="000772DB"/>
    <w:rsid w:val="000838D6"/>
    <w:rsid w:val="000C5D05"/>
    <w:rsid w:val="000D3AB6"/>
    <w:rsid w:val="0011249F"/>
    <w:rsid w:val="00116EB3"/>
    <w:rsid w:val="00120713"/>
    <w:rsid w:val="001234C8"/>
    <w:rsid w:val="00143A34"/>
    <w:rsid w:val="0016574D"/>
    <w:rsid w:val="001970AC"/>
    <w:rsid w:val="001A3037"/>
    <w:rsid w:val="001B2070"/>
    <w:rsid w:val="001B26FC"/>
    <w:rsid w:val="001C3D45"/>
    <w:rsid w:val="001D097B"/>
    <w:rsid w:val="001D0B84"/>
    <w:rsid w:val="001E32B2"/>
    <w:rsid w:val="002141E7"/>
    <w:rsid w:val="002278F5"/>
    <w:rsid w:val="00253AFA"/>
    <w:rsid w:val="00263FB8"/>
    <w:rsid w:val="00270EEB"/>
    <w:rsid w:val="00271E2A"/>
    <w:rsid w:val="00283A8F"/>
    <w:rsid w:val="0028410E"/>
    <w:rsid w:val="0029595A"/>
    <w:rsid w:val="002B5EEE"/>
    <w:rsid w:val="002F64C0"/>
    <w:rsid w:val="003049BB"/>
    <w:rsid w:val="003139E1"/>
    <w:rsid w:val="00321DCA"/>
    <w:rsid w:val="003567D2"/>
    <w:rsid w:val="0036554A"/>
    <w:rsid w:val="00366DAE"/>
    <w:rsid w:val="00367B03"/>
    <w:rsid w:val="0039005A"/>
    <w:rsid w:val="003B6E51"/>
    <w:rsid w:val="00401870"/>
    <w:rsid w:val="00451D38"/>
    <w:rsid w:val="004609C4"/>
    <w:rsid w:val="004808FD"/>
    <w:rsid w:val="0049031E"/>
    <w:rsid w:val="004A07A0"/>
    <w:rsid w:val="004A135B"/>
    <w:rsid w:val="004B05CB"/>
    <w:rsid w:val="004D2289"/>
    <w:rsid w:val="004D242F"/>
    <w:rsid w:val="004E2265"/>
    <w:rsid w:val="004F4249"/>
    <w:rsid w:val="004F5858"/>
    <w:rsid w:val="00501E3D"/>
    <w:rsid w:val="00525A56"/>
    <w:rsid w:val="005356CD"/>
    <w:rsid w:val="00547225"/>
    <w:rsid w:val="00551D01"/>
    <w:rsid w:val="00556313"/>
    <w:rsid w:val="00592825"/>
    <w:rsid w:val="00595C83"/>
    <w:rsid w:val="005B5614"/>
    <w:rsid w:val="005C3AB0"/>
    <w:rsid w:val="005D45AC"/>
    <w:rsid w:val="005E0F51"/>
    <w:rsid w:val="005F00B4"/>
    <w:rsid w:val="005F4DD9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37BA"/>
    <w:rsid w:val="007B6F37"/>
    <w:rsid w:val="007C1CA0"/>
    <w:rsid w:val="007E4C92"/>
    <w:rsid w:val="008052DD"/>
    <w:rsid w:val="00816FFD"/>
    <w:rsid w:val="00830739"/>
    <w:rsid w:val="008436F8"/>
    <w:rsid w:val="00844CA2"/>
    <w:rsid w:val="00850665"/>
    <w:rsid w:val="00854EAF"/>
    <w:rsid w:val="00855CA3"/>
    <w:rsid w:val="008620F5"/>
    <w:rsid w:val="008B4BED"/>
    <w:rsid w:val="008D5DDC"/>
    <w:rsid w:val="008F465E"/>
    <w:rsid w:val="008F6091"/>
    <w:rsid w:val="009011E4"/>
    <w:rsid w:val="009043BC"/>
    <w:rsid w:val="009776F5"/>
    <w:rsid w:val="009B086D"/>
    <w:rsid w:val="009B41A4"/>
    <w:rsid w:val="009E005A"/>
    <w:rsid w:val="009F358B"/>
    <w:rsid w:val="009F3F5C"/>
    <w:rsid w:val="009F53A1"/>
    <w:rsid w:val="00A06F59"/>
    <w:rsid w:val="00A1464D"/>
    <w:rsid w:val="00A32003"/>
    <w:rsid w:val="00A364D5"/>
    <w:rsid w:val="00A40EF2"/>
    <w:rsid w:val="00A72A23"/>
    <w:rsid w:val="00A8033F"/>
    <w:rsid w:val="00A91EBE"/>
    <w:rsid w:val="00A92F9A"/>
    <w:rsid w:val="00AB7E4A"/>
    <w:rsid w:val="00AF367E"/>
    <w:rsid w:val="00B17AB5"/>
    <w:rsid w:val="00B4270C"/>
    <w:rsid w:val="00B50582"/>
    <w:rsid w:val="00B60008"/>
    <w:rsid w:val="00B64AEF"/>
    <w:rsid w:val="00B667D8"/>
    <w:rsid w:val="00B70C40"/>
    <w:rsid w:val="00B81A04"/>
    <w:rsid w:val="00BA2442"/>
    <w:rsid w:val="00BA5379"/>
    <w:rsid w:val="00BA5FF4"/>
    <w:rsid w:val="00BB642F"/>
    <w:rsid w:val="00BC0225"/>
    <w:rsid w:val="00BD26A2"/>
    <w:rsid w:val="00BE3C52"/>
    <w:rsid w:val="00BE6DA6"/>
    <w:rsid w:val="00C27167"/>
    <w:rsid w:val="00C33657"/>
    <w:rsid w:val="00C61A4C"/>
    <w:rsid w:val="00C6546A"/>
    <w:rsid w:val="00C746A0"/>
    <w:rsid w:val="00C77356"/>
    <w:rsid w:val="00C8171B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7290A"/>
    <w:rsid w:val="00D85DE1"/>
    <w:rsid w:val="00D926E2"/>
    <w:rsid w:val="00D9426B"/>
    <w:rsid w:val="00D96942"/>
    <w:rsid w:val="00DB6C6E"/>
    <w:rsid w:val="00DC18BB"/>
    <w:rsid w:val="00DE378C"/>
    <w:rsid w:val="00DE6B5D"/>
    <w:rsid w:val="00E02077"/>
    <w:rsid w:val="00E11540"/>
    <w:rsid w:val="00E2199E"/>
    <w:rsid w:val="00E4484D"/>
    <w:rsid w:val="00E51632"/>
    <w:rsid w:val="00E70889"/>
    <w:rsid w:val="00E83D6C"/>
    <w:rsid w:val="00EB4615"/>
    <w:rsid w:val="00EC4964"/>
    <w:rsid w:val="00ED0EC8"/>
    <w:rsid w:val="00ED1EBE"/>
    <w:rsid w:val="00EE1831"/>
    <w:rsid w:val="00EE4EB5"/>
    <w:rsid w:val="00F0324F"/>
    <w:rsid w:val="00F16A58"/>
    <w:rsid w:val="00F43BD8"/>
    <w:rsid w:val="00F56CA1"/>
    <w:rsid w:val="00F85711"/>
    <w:rsid w:val="00F85925"/>
    <w:rsid w:val="00FD0083"/>
    <w:rsid w:val="00FD1889"/>
    <w:rsid w:val="00FE3FC9"/>
    <w:rsid w:val="00FE475B"/>
    <w:rsid w:val="00FE5898"/>
    <w:rsid w:val="0379C9AB"/>
    <w:rsid w:val="3AFBC6B8"/>
    <w:rsid w:val="4AB61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B2F37F6A-6A02-47AD-936D-C8158C88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FD008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3A409A-9BB4-41D4-BFDC-161A18957551}">
  <ds:schemaRefs>
    <ds:schemaRef ds:uri="e3e81e9a-5006-40c4-a969-2a7deec45e2f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443A550-8B2B-4614-BB20-2D14BE4EC0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18E5EB-87B9-4065-AAB1-96843B67C5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6138</CharactersWithSpaces>
  <SharedDoc>false</SharedDoc>
  <HLinks>
    <vt:vector size="6" baseType="variant"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Bailey, Kevin  GSA - Procurement Department</cp:lastModifiedBy>
  <cp:revision>2</cp:revision>
  <dcterms:created xsi:type="dcterms:W3CDTF">2023-03-10T18:57:00Z</dcterms:created>
  <dcterms:modified xsi:type="dcterms:W3CDTF">2023-03-10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3b0c8952-5ec4-4224-ab63-860fb44084a7</vt:lpwstr>
  </property>
  <property fmtid="{D5CDD505-2E9C-101B-9397-08002B2CF9AE}" pid="4" name="GrammarlyDocumentId">
    <vt:lpwstr>a1654fbf6812a1640725e33daa5ceb3bd0d56df0550807ce8a878f43d3e97cd6</vt:lpwstr>
  </property>
</Properties>
</file>